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261CA" w14:textId="4419FA95" w:rsidR="00540FF9" w:rsidRPr="00E7317A" w:rsidRDefault="00540FF9" w:rsidP="00540FF9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1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、肺通气的动力来自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（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C 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）</w:t>
      </w:r>
    </w:p>
    <w:p w14:paraId="672E4B70" w14:textId="4E564ECE" w:rsidR="00540FF9" w:rsidRPr="00E7317A" w:rsidRDefault="00540FF9" w:rsidP="00540FF9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 A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肺的舒缩运动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  </w:t>
      </w:r>
    </w:p>
    <w:p w14:paraId="7610E558" w14:textId="130B671F" w:rsidR="00540FF9" w:rsidRPr="00E7317A" w:rsidRDefault="00540FF9" w:rsidP="00540FF9">
      <w:pPr>
        <w:widowControl w:val="0"/>
        <w:spacing w:line="360" w:lineRule="auto"/>
        <w:ind w:firstLineChars="100" w:firstLine="240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B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肺的弹性和加缩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   </w:t>
      </w:r>
    </w:p>
    <w:p w14:paraId="013B6320" w14:textId="5D562485" w:rsidR="00540FF9" w:rsidRPr="00E7317A" w:rsidRDefault="00540FF9" w:rsidP="00540FF9">
      <w:pPr>
        <w:widowControl w:val="0"/>
        <w:spacing w:line="360" w:lineRule="auto"/>
        <w:ind w:firstLineChars="100" w:firstLine="240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C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呼吸肌的舒缩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</w:p>
    <w:p w14:paraId="5E56635E" w14:textId="52489160" w:rsidR="00540FF9" w:rsidRPr="00E7317A" w:rsidRDefault="00540FF9" w:rsidP="00540FF9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 D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肺内负压的周期性变化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</w:p>
    <w:p w14:paraId="59BF3D88" w14:textId="5F5A3C5A" w:rsidR="00FB2F49" w:rsidRPr="00E7317A" w:rsidRDefault="00FB2F49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color w:val="000000"/>
          <w:kern w:val="2"/>
          <w:sz w:val="18"/>
          <w:szCs w:val="18"/>
          <w:lang w:eastAsia="zh-CN"/>
        </w:rPr>
      </w:pPr>
      <w:r w:rsidRPr="00E7317A">
        <w:rPr>
          <w:rFonts w:ascii="Times New Roman" w:eastAsia="宋体" w:hAnsi="Times New Roman" w:cs="Times New Roman" w:hint="eastAsia"/>
          <w:color w:val="000000"/>
          <w:kern w:val="2"/>
          <w:sz w:val="18"/>
          <w:szCs w:val="18"/>
          <w:lang w:eastAsia="zh-CN"/>
        </w:rPr>
        <w:t xml:space="preserve"> </w:t>
      </w:r>
    </w:p>
    <w:p w14:paraId="18A8818C" w14:textId="7DA79C18" w:rsidR="00FB2F49" w:rsidRPr="00E7317A" w:rsidRDefault="00540FF9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2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胸内压是由下列哪个因素形成的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? </w:t>
      </w:r>
      <w:r w:rsidR="000F0F35" w:rsidRPr="00E7317A">
        <w:rPr>
          <w:rFonts w:ascii="Times New Roman" w:eastAsia="宋体" w:hAnsi="Times New Roman" w:cs="Times New Roman"/>
          <w:kern w:val="2"/>
          <w:lang w:eastAsia="zh-CN"/>
        </w:rPr>
        <w:t>（</w:t>
      </w:r>
      <w:r w:rsidR="000F0F35" w:rsidRPr="00E7317A">
        <w:rPr>
          <w:rFonts w:ascii="Times New Roman" w:eastAsia="宋体" w:hAnsi="Times New Roman" w:cs="Times New Roman"/>
          <w:kern w:val="2"/>
          <w:lang w:eastAsia="zh-CN"/>
        </w:rPr>
        <w:t xml:space="preserve"> D </w:t>
      </w:r>
      <w:r w:rsidR="000F0F35" w:rsidRPr="00E7317A">
        <w:rPr>
          <w:rFonts w:ascii="Times New Roman" w:eastAsia="宋体" w:hAnsi="Times New Roman" w:cs="Times New Roman"/>
          <w:kern w:val="2"/>
          <w:lang w:eastAsia="zh-CN"/>
        </w:rPr>
        <w:t>）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</w:t>
      </w:r>
    </w:p>
    <w:p w14:paraId="137E83FF" w14:textId="398EB9BB" w:rsidR="00FB2F49" w:rsidRPr="00E7317A" w:rsidRDefault="00540FF9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A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大气压</w:t>
      </w:r>
      <w:r w:rsidR="00FB2F49" w:rsidRPr="00E7317A">
        <w:rPr>
          <w:rFonts w:ascii="Times New Roman" w:eastAsia="宋体" w:hAnsi="Times New Roman" w:cs="Times New Roman"/>
          <w:kern w:val="2"/>
          <w:lang w:eastAsia="zh-CN"/>
        </w:rPr>
        <w:t>-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非弹性阻力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 </w:t>
      </w:r>
    </w:p>
    <w:p w14:paraId="779A8096" w14:textId="2387A542" w:rsidR="00FB2F49" w:rsidRPr="00E7317A" w:rsidRDefault="00540FF9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B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大气压</w:t>
      </w:r>
      <w:r w:rsidR="00FB2F49" w:rsidRPr="00E7317A">
        <w:rPr>
          <w:rFonts w:ascii="Times New Roman" w:eastAsia="宋体" w:hAnsi="Times New Roman" w:cs="Times New Roman"/>
          <w:kern w:val="2"/>
          <w:lang w:eastAsia="zh-CN"/>
        </w:rPr>
        <w:t>-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弹性阻力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 </w:t>
      </w:r>
    </w:p>
    <w:p w14:paraId="7D43E81C" w14:textId="0A13561C" w:rsidR="00FB2F49" w:rsidRPr="00E7317A" w:rsidRDefault="00540FF9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C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大气压十弹性阻力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  </w:t>
      </w:r>
    </w:p>
    <w:p w14:paraId="312C707C" w14:textId="20CA91B2" w:rsidR="00FB2F49" w:rsidRPr="00E7317A" w:rsidRDefault="00540FF9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D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大气压</w:t>
      </w:r>
      <w:r w:rsidR="00FB2F49" w:rsidRPr="00E7317A">
        <w:rPr>
          <w:rFonts w:ascii="Times New Roman" w:eastAsia="宋体" w:hAnsi="Times New Roman" w:cs="Times New Roman"/>
          <w:kern w:val="2"/>
          <w:lang w:eastAsia="zh-CN"/>
        </w:rPr>
        <w:t>-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肺回缩力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 </w:t>
      </w:r>
    </w:p>
    <w:p w14:paraId="10E417B2" w14:textId="77777777" w:rsidR="00FB2F49" w:rsidRPr="00E7317A" w:rsidRDefault="00FB2F49" w:rsidP="000F0F35">
      <w:pPr>
        <w:widowControl w:val="0"/>
        <w:autoSpaceDE w:val="0"/>
        <w:autoSpaceDN w:val="0"/>
        <w:adjustRightInd w:val="0"/>
        <w:snapToGrid w:val="0"/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</w:p>
    <w:p w14:paraId="196DC88E" w14:textId="3A751E88" w:rsidR="00FB2F49" w:rsidRPr="00E7317A" w:rsidRDefault="00A957A5" w:rsidP="000F0F35">
      <w:pPr>
        <w:widowControl w:val="0"/>
        <w:autoSpaceDE w:val="0"/>
        <w:autoSpaceDN w:val="0"/>
        <w:adjustRightInd w:val="0"/>
        <w:snapToGrid w:val="0"/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3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维持胸内负压的必要条件是：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（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C 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）</w:t>
      </w:r>
    </w:p>
    <w:p w14:paraId="23B3AE9A" w14:textId="267AE019" w:rsidR="00FB2F49" w:rsidRPr="00E7317A" w:rsidRDefault="000F0F35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A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吸气</w:t>
      </w:r>
      <w:proofErr w:type="gramStart"/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肌</w:t>
      </w:r>
      <w:proofErr w:type="gramEnd"/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收缩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 </w:t>
      </w:r>
    </w:p>
    <w:p w14:paraId="3F3E1A92" w14:textId="109AB459" w:rsidR="00FB2F49" w:rsidRPr="00E7317A" w:rsidRDefault="00A957A5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B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呼气</w:t>
      </w:r>
      <w:proofErr w:type="gramStart"/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肌</w:t>
      </w:r>
      <w:proofErr w:type="gramEnd"/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收缩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 </w:t>
      </w:r>
    </w:p>
    <w:p w14:paraId="4C8E1799" w14:textId="51A78124" w:rsidR="00FB2F49" w:rsidRPr="00E7317A" w:rsidRDefault="00A957A5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C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胸膜腔密闭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 </w:t>
      </w:r>
    </w:p>
    <w:p w14:paraId="022C2A25" w14:textId="5E81123B" w:rsidR="00FB2F49" w:rsidRPr="00E7317A" w:rsidRDefault="00A957A5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D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胸廓扩张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</w:t>
      </w:r>
    </w:p>
    <w:p w14:paraId="73596D95" w14:textId="77777777" w:rsidR="00FB2F49" w:rsidRPr="00E7317A" w:rsidRDefault="00FB2F49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</w:p>
    <w:p w14:paraId="48CDEA69" w14:textId="77777777" w:rsidR="00FB2F49" w:rsidRPr="00E7317A" w:rsidRDefault="00FB2F49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</w:p>
    <w:p w14:paraId="1EA6A3AD" w14:textId="1ED8AFE0" w:rsidR="00FB2F49" w:rsidRPr="00E7317A" w:rsidRDefault="00A957A5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4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下列关于</w:t>
      </w:r>
      <w:bookmarkStart w:id="0" w:name="OLE_LINK1"/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肺泡表面活性物质</w:t>
      </w:r>
      <w:bookmarkEnd w:id="0"/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的叙述，哪项是错误的</w:t>
      </w:r>
      <w:r w:rsidR="00FB2F49" w:rsidRPr="00E7317A">
        <w:rPr>
          <w:rFonts w:ascii="Times New Roman" w:eastAsia="宋体" w:hAnsi="Times New Roman" w:cs="Times New Roman"/>
          <w:kern w:val="2"/>
          <w:lang w:eastAsia="zh-CN"/>
        </w:rPr>
        <w:t>?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</w:t>
      </w:r>
      <w:r w:rsidR="006735ED" w:rsidRPr="00E7317A">
        <w:rPr>
          <w:rFonts w:ascii="Times New Roman" w:eastAsia="宋体" w:hAnsi="Times New Roman" w:cs="Times New Roman"/>
          <w:kern w:val="2"/>
          <w:lang w:eastAsia="zh-CN"/>
        </w:rPr>
        <w:t>（</w:t>
      </w:r>
      <w:r w:rsidR="006735ED" w:rsidRPr="00E7317A">
        <w:rPr>
          <w:rFonts w:ascii="Times New Roman" w:eastAsia="宋体" w:hAnsi="Times New Roman" w:cs="Times New Roman"/>
          <w:kern w:val="2"/>
          <w:lang w:eastAsia="zh-CN"/>
        </w:rPr>
        <w:t xml:space="preserve"> D </w:t>
      </w:r>
      <w:r w:rsidR="006735ED" w:rsidRPr="00E7317A">
        <w:rPr>
          <w:rFonts w:ascii="Times New Roman" w:eastAsia="宋体" w:hAnsi="Times New Roman" w:cs="Times New Roman"/>
          <w:kern w:val="2"/>
          <w:lang w:eastAsia="zh-CN"/>
        </w:rPr>
        <w:t>）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</w:t>
      </w:r>
    </w:p>
    <w:p w14:paraId="79E1DC0A" w14:textId="3BB436C5" w:rsidR="00FB2F49" w:rsidRPr="00E7317A" w:rsidRDefault="006735ED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A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主要成分是二棕榈</w:t>
      </w:r>
      <w:proofErr w:type="gramStart"/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酰</w:t>
      </w:r>
      <w:proofErr w:type="gramEnd"/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卵磷脂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   </w:t>
      </w:r>
    </w:p>
    <w:p w14:paraId="68C374AD" w14:textId="6CD5F6BE" w:rsidR="00FB2F49" w:rsidRPr="00E7317A" w:rsidRDefault="006735ED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B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由肺泡Ⅱ型细胞合成　　</w:t>
      </w:r>
    </w:p>
    <w:p w14:paraId="2D5FF33B" w14:textId="7D7B7787" w:rsidR="00FB2F49" w:rsidRPr="00E7317A" w:rsidRDefault="006735ED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C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有降低表面张力的作用　　</w:t>
      </w:r>
      <w:proofErr w:type="gramStart"/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　</w:t>
      </w:r>
      <w:proofErr w:type="gramEnd"/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</w:t>
      </w:r>
    </w:p>
    <w:p w14:paraId="5502E4DD" w14:textId="3C3CE59D" w:rsidR="00FB2F49" w:rsidRPr="00E7317A" w:rsidRDefault="006735ED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D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降低肺的顺应性</w:t>
      </w:r>
    </w:p>
    <w:p w14:paraId="6B12E898" w14:textId="77777777" w:rsidR="00FB2F49" w:rsidRPr="00E7317A" w:rsidRDefault="00FB2F49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</w:p>
    <w:p w14:paraId="4F720827" w14:textId="77777777" w:rsidR="00FB2F49" w:rsidRPr="00E7317A" w:rsidRDefault="00FB2F49" w:rsidP="000F0F35">
      <w:pPr>
        <w:widowControl w:val="0"/>
        <w:autoSpaceDE w:val="0"/>
        <w:autoSpaceDN w:val="0"/>
        <w:adjustRightInd w:val="0"/>
        <w:snapToGrid w:val="0"/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</w:p>
    <w:p w14:paraId="64AFA099" w14:textId="73379E64" w:rsidR="00FB2F49" w:rsidRPr="00E7317A" w:rsidRDefault="00A957A5" w:rsidP="000F0F35">
      <w:pPr>
        <w:widowControl w:val="0"/>
        <w:autoSpaceDE w:val="0"/>
        <w:autoSpaceDN w:val="0"/>
        <w:adjustRightInd w:val="0"/>
        <w:snapToGrid w:val="0"/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5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肺泡表面活性物质减少将导致</w:t>
      </w:r>
      <w:r w:rsidR="006735ED" w:rsidRPr="00E7317A">
        <w:rPr>
          <w:rFonts w:ascii="Times New Roman" w:eastAsia="宋体" w:hAnsi="Times New Roman" w:cs="Times New Roman"/>
          <w:kern w:val="2"/>
          <w:lang w:eastAsia="zh-CN"/>
        </w:rPr>
        <w:t>（</w:t>
      </w:r>
      <w:r w:rsidR="006735ED" w:rsidRPr="00E7317A">
        <w:rPr>
          <w:rFonts w:ascii="Times New Roman" w:eastAsia="宋体" w:hAnsi="Times New Roman" w:cs="Times New Roman"/>
          <w:kern w:val="2"/>
          <w:lang w:eastAsia="zh-CN"/>
        </w:rPr>
        <w:t xml:space="preserve"> A </w:t>
      </w:r>
      <w:r w:rsidR="006735ED" w:rsidRPr="00E7317A">
        <w:rPr>
          <w:rFonts w:ascii="Times New Roman" w:eastAsia="宋体" w:hAnsi="Times New Roman" w:cs="Times New Roman"/>
          <w:kern w:val="2"/>
          <w:lang w:eastAsia="zh-CN"/>
        </w:rPr>
        <w:t>）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 </w:t>
      </w:r>
    </w:p>
    <w:p w14:paraId="40B10505" w14:textId="1927D064" w:rsidR="00FB2F49" w:rsidRPr="00E7317A" w:rsidRDefault="006735ED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A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肺难于扩张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  </w:t>
      </w:r>
    </w:p>
    <w:p w14:paraId="621A58D2" w14:textId="44DF9CDF" w:rsidR="00FB2F49" w:rsidRPr="00E7317A" w:rsidRDefault="006735ED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B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肺弹性阻力减小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  </w:t>
      </w:r>
    </w:p>
    <w:p w14:paraId="27CE5F7C" w14:textId="2082C663" w:rsidR="00FB2F49" w:rsidRPr="00E7317A" w:rsidRDefault="006735ED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C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肺顺应性增大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 </w:t>
      </w:r>
    </w:p>
    <w:p w14:paraId="3331E0CE" w14:textId="27772D16" w:rsidR="00FB2F49" w:rsidRPr="00E7317A" w:rsidRDefault="006735ED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D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肺泡内液体表面张力降低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  </w:t>
      </w:r>
    </w:p>
    <w:p w14:paraId="1B8A00A0" w14:textId="77777777" w:rsidR="00FB2F49" w:rsidRPr="00E7317A" w:rsidRDefault="00FB2F49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</w:p>
    <w:p w14:paraId="1846C009" w14:textId="09A609D6" w:rsidR="00FB2F49" w:rsidRPr="00E7317A" w:rsidRDefault="00A957A5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6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下列关于使呼吸道管径变小的因素的叙述，哪一项是错误的</w:t>
      </w:r>
      <w:r w:rsidR="00FB2F49" w:rsidRPr="00E7317A">
        <w:rPr>
          <w:rFonts w:ascii="Times New Roman" w:eastAsia="宋体" w:hAnsi="Times New Roman" w:cs="Times New Roman"/>
          <w:kern w:val="2"/>
          <w:lang w:eastAsia="zh-CN"/>
        </w:rPr>
        <w:t>?</w:t>
      </w:r>
      <w:r w:rsidR="006735ED" w:rsidRPr="00E7317A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  <w:r w:rsidR="006735ED" w:rsidRPr="00E7317A">
        <w:rPr>
          <w:rFonts w:ascii="Times New Roman" w:eastAsia="宋体" w:hAnsi="Times New Roman" w:cs="Times New Roman"/>
          <w:kern w:val="2"/>
          <w:lang w:eastAsia="zh-CN"/>
        </w:rPr>
        <w:t>（</w:t>
      </w:r>
      <w:r w:rsidR="006735ED" w:rsidRPr="00E7317A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  <w:r w:rsidR="007E6AE7" w:rsidRPr="00E7317A">
        <w:rPr>
          <w:rFonts w:ascii="Times New Roman" w:eastAsia="宋体" w:hAnsi="Times New Roman" w:cs="Times New Roman"/>
          <w:kern w:val="2"/>
          <w:lang w:eastAsia="zh-CN"/>
        </w:rPr>
        <w:t>D</w:t>
      </w:r>
      <w:r w:rsidR="006735ED" w:rsidRPr="00E7317A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  <w:r w:rsidR="006735ED" w:rsidRPr="00E7317A">
        <w:rPr>
          <w:rFonts w:ascii="Times New Roman" w:eastAsia="宋体" w:hAnsi="Times New Roman" w:cs="Times New Roman"/>
          <w:kern w:val="2"/>
          <w:lang w:eastAsia="zh-CN"/>
        </w:rPr>
        <w:t>）</w:t>
      </w:r>
    </w:p>
    <w:p w14:paraId="6D41DECD" w14:textId="25D57F75" w:rsidR="00FB2F49" w:rsidRPr="00E7317A" w:rsidRDefault="006735ED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A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跨壁压减小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 </w:t>
      </w:r>
    </w:p>
    <w:p w14:paraId="130D4DE5" w14:textId="0B521824" w:rsidR="00FB2F49" w:rsidRPr="00E7317A" w:rsidRDefault="006735ED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B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呼气时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 </w:t>
      </w:r>
    </w:p>
    <w:p w14:paraId="00720191" w14:textId="0BB3A49D" w:rsidR="00FB2F49" w:rsidRPr="00E7317A" w:rsidRDefault="006735ED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C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副交感神经兴奋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 </w:t>
      </w:r>
    </w:p>
    <w:p w14:paraId="30B2D412" w14:textId="2794F97A" w:rsidR="00FB2F49" w:rsidRPr="00E7317A" w:rsidRDefault="006735ED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D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185E47" w:rsidRPr="00E7317A">
        <w:rPr>
          <w:rFonts w:ascii="Times New Roman" w:eastAsia="宋体" w:hAnsi="Times New Roman" w:cs="Times New Roman" w:hint="eastAsia"/>
          <w:kern w:val="2"/>
          <w:lang w:eastAsia="zh-CN"/>
        </w:rPr>
        <w:t>交感神经兴奋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</w:t>
      </w:r>
    </w:p>
    <w:p w14:paraId="2A061DFD" w14:textId="77777777" w:rsidR="00FB2F49" w:rsidRPr="00E7317A" w:rsidRDefault="00FB2F49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</w:p>
    <w:p w14:paraId="47B92F9A" w14:textId="77777777" w:rsidR="00FB2F49" w:rsidRPr="00E7317A" w:rsidRDefault="00FB2F49" w:rsidP="000F0F35">
      <w:pPr>
        <w:widowControl w:val="0"/>
        <w:autoSpaceDE w:val="0"/>
        <w:autoSpaceDN w:val="0"/>
        <w:adjustRightInd w:val="0"/>
        <w:snapToGrid w:val="0"/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</w:p>
    <w:p w14:paraId="266405BB" w14:textId="5D342055" w:rsidR="00FB2F49" w:rsidRPr="00E7317A" w:rsidRDefault="00A957A5" w:rsidP="000F0F35">
      <w:pPr>
        <w:widowControl w:val="0"/>
        <w:autoSpaceDE w:val="0"/>
        <w:autoSpaceDN w:val="0"/>
        <w:adjustRightInd w:val="0"/>
        <w:snapToGrid w:val="0"/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7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影响气道阻力最重要的因素是：</w:t>
      </w:r>
      <w:r w:rsidR="006735ED" w:rsidRPr="00E7317A">
        <w:rPr>
          <w:rFonts w:ascii="Times New Roman" w:eastAsia="宋体" w:hAnsi="Times New Roman" w:cs="Times New Roman"/>
          <w:kern w:val="2"/>
          <w:lang w:eastAsia="zh-CN"/>
        </w:rPr>
        <w:t>（</w:t>
      </w:r>
      <w:r w:rsidR="006735ED" w:rsidRPr="00E7317A">
        <w:rPr>
          <w:rFonts w:ascii="Times New Roman" w:eastAsia="宋体" w:hAnsi="Times New Roman" w:cs="Times New Roman"/>
          <w:kern w:val="2"/>
          <w:lang w:eastAsia="zh-CN"/>
        </w:rPr>
        <w:t xml:space="preserve"> D </w:t>
      </w:r>
      <w:r w:rsidR="006735ED" w:rsidRPr="00E7317A">
        <w:rPr>
          <w:rFonts w:ascii="Times New Roman" w:eastAsia="宋体" w:hAnsi="Times New Roman" w:cs="Times New Roman"/>
          <w:kern w:val="2"/>
          <w:lang w:eastAsia="zh-CN"/>
        </w:rPr>
        <w:t>）</w:t>
      </w:r>
    </w:p>
    <w:p w14:paraId="663CA827" w14:textId="1852663D" w:rsidR="00FB2F49" w:rsidRPr="00E7317A" w:rsidRDefault="006735ED" w:rsidP="000F0F35">
      <w:pPr>
        <w:widowControl w:val="0"/>
        <w:autoSpaceDE w:val="0"/>
        <w:autoSpaceDN w:val="0"/>
        <w:adjustRightInd w:val="0"/>
        <w:snapToGrid w:val="0"/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A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气流形式</w:t>
      </w:r>
      <w:r w:rsidR="00FB2F49" w:rsidRPr="00E7317A">
        <w:rPr>
          <w:rFonts w:ascii="Times New Roman" w:eastAsia="宋体" w:hAnsi="Times New Roman" w:cs="Times New Roman"/>
          <w:kern w:val="2"/>
          <w:lang w:eastAsia="zh-CN"/>
        </w:rPr>
        <w:t xml:space="preserve">   </w:t>
      </w:r>
    </w:p>
    <w:p w14:paraId="400BDC79" w14:textId="09013749" w:rsidR="00FB2F49" w:rsidRPr="00E7317A" w:rsidRDefault="006735ED" w:rsidP="000F0F35">
      <w:pPr>
        <w:widowControl w:val="0"/>
        <w:autoSpaceDE w:val="0"/>
        <w:autoSpaceDN w:val="0"/>
        <w:adjustRightInd w:val="0"/>
        <w:snapToGrid w:val="0"/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B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气流速度</w:t>
      </w:r>
      <w:r w:rsidR="00FB2F49" w:rsidRPr="00E7317A">
        <w:rPr>
          <w:rFonts w:ascii="Times New Roman" w:eastAsia="宋体" w:hAnsi="Times New Roman" w:cs="Times New Roman"/>
          <w:kern w:val="2"/>
          <w:lang w:eastAsia="zh-CN"/>
        </w:rPr>
        <w:t xml:space="preserve">   </w:t>
      </w:r>
    </w:p>
    <w:p w14:paraId="2215F4E9" w14:textId="05F0D327" w:rsidR="00FB2F49" w:rsidRPr="00E7317A" w:rsidRDefault="006735ED" w:rsidP="000F0F35">
      <w:pPr>
        <w:widowControl w:val="0"/>
        <w:autoSpaceDE w:val="0"/>
        <w:autoSpaceDN w:val="0"/>
        <w:adjustRightInd w:val="0"/>
        <w:snapToGrid w:val="0"/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C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呼吸道长度</w:t>
      </w:r>
      <w:r w:rsidR="00FB2F49" w:rsidRPr="00E7317A">
        <w:rPr>
          <w:rFonts w:ascii="Times New Roman" w:eastAsia="宋体" w:hAnsi="Times New Roman" w:cs="Times New Roman"/>
          <w:kern w:val="2"/>
          <w:lang w:eastAsia="zh-CN"/>
        </w:rPr>
        <w:t xml:space="preserve">  </w:t>
      </w:r>
    </w:p>
    <w:p w14:paraId="3F615826" w14:textId="1A7BCE38" w:rsidR="00FB2F49" w:rsidRPr="00E7317A" w:rsidRDefault="006735ED" w:rsidP="000F0F35">
      <w:pPr>
        <w:widowControl w:val="0"/>
        <w:autoSpaceDE w:val="0"/>
        <w:autoSpaceDN w:val="0"/>
        <w:adjustRightInd w:val="0"/>
        <w:snapToGrid w:val="0"/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D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呼吸道口径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 </w:t>
      </w:r>
    </w:p>
    <w:p w14:paraId="147F8AEA" w14:textId="77777777" w:rsidR="00FB2F49" w:rsidRPr="00E7317A" w:rsidRDefault="00FB2F49" w:rsidP="000F0F35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</w:p>
    <w:p w14:paraId="7C00F611" w14:textId="034A90C4" w:rsidR="00FB2F49" w:rsidRPr="00E7317A" w:rsidRDefault="00A957A5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8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吸气时膈肌收缩，胸内压将：</w:t>
      </w:r>
      <w:r w:rsidR="006735ED" w:rsidRPr="00E7317A">
        <w:rPr>
          <w:rFonts w:ascii="Times New Roman" w:eastAsia="宋体" w:hAnsi="Times New Roman" w:cs="Times New Roman"/>
          <w:kern w:val="2"/>
          <w:lang w:eastAsia="zh-CN"/>
        </w:rPr>
        <w:t>（</w:t>
      </w:r>
      <w:r w:rsidR="006735ED" w:rsidRPr="00E7317A">
        <w:rPr>
          <w:rFonts w:ascii="Times New Roman" w:eastAsia="宋体" w:hAnsi="Times New Roman" w:cs="Times New Roman"/>
          <w:kern w:val="2"/>
          <w:lang w:eastAsia="zh-CN"/>
        </w:rPr>
        <w:t xml:space="preserve"> C </w:t>
      </w:r>
      <w:r w:rsidR="006735ED" w:rsidRPr="00E7317A">
        <w:rPr>
          <w:rFonts w:ascii="Times New Roman" w:eastAsia="宋体" w:hAnsi="Times New Roman" w:cs="Times New Roman"/>
          <w:kern w:val="2"/>
          <w:lang w:eastAsia="zh-CN"/>
        </w:rPr>
        <w:t>）</w:t>
      </w:r>
    </w:p>
    <w:p w14:paraId="4BECD9D2" w14:textId="7B7C3310" w:rsidR="00FB2F49" w:rsidRPr="00E7317A" w:rsidRDefault="006735ED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A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等于零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 </w:t>
      </w:r>
    </w:p>
    <w:p w14:paraId="586D19A4" w14:textId="7A872A95" w:rsidR="00FB2F49" w:rsidRPr="00E7317A" w:rsidRDefault="006735ED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B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负值减小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 </w:t>
      </w:r>
    </w:p>
    <w:p w14:paraId="6C7D85F0" w14:textId="12302ED6" w:rsidR="00FB2F49" w:rsidRPr="00E7317A" w:rsidRDefault="006735ED" w:rsidP="000F0F35">
      <w:pPr>
        <w:widowControl w:val="0"/>
        <w:autoSpaceDE w:val="0"/>
        <w:autoSpaceDN w:val="0"/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C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更负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 </w:t>
      </w:r>
    </w:p>
    <w:p w14:paraId="26882E77" w14:textId="7B72B5F4" w:rsidR="00FB2F49" w:rsidRPr="00E7317A" w:rsidRDefault="006735ED" w:rsidP="000F0F35">
      <w:pPr>
        <w:widowControl w:val="0"/>
        <w:autoSpaceDE w:val="0"/>
        <w:autoSpaceDN w:val="0"/>
        <w:adjustRightInd w:val="0"/>
        <w:snapToGrid w:val="0"/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D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>等于肺泡内压</w:t>
      </w:r>
      <w:r w:rsidR="00FB2F49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  </w:t>
      </w:r>
    </w:p>
    <w:p w14:paraId="5FC96570" w14:textId="6E37455E" w:rsidR="0088300F" w:rsidRPr="00E7317A" w:rsidRDefault="0088300F" w:rsidP="000F0F35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</w:p>
    <w:p w14:paraId="410861D6" w14:textId="6EDC6636" w:rsidR="00D51F30" w:rsidRPr="002B0D66" w:rsidRDefault="00D51F30" w:rsidP="00D51F30">
      <w:pPr>
        <w:spacing w:line="360" w:lineRule="auto"/>
        <w:rPr>
          <w:rFonts w:ascii="Times New Roman" w:eastAsia="宋体" w:hAnsi="Times New Roman" w:cs="Times New Roman"/>
          <w:color w:val="FF0000"/>
          <w:kern w:val="2"/>
          <w:lang w:eastAsia="zh-CN"/>
        </w:rPr>
      </w:pPr>
      <w:r w:rsidRPr="002B0D66">
        <w:rPr>
          <w:rFonts w:ascii="Times New Roman" w:eastAsia="宋体" w:hAnsi="Times New Roman" w:cs="Times New Roman" w:hint="eastAsia"/>
          <w:color w:val="FF0000"/>
          <w:kern w:val="2"/>
          <w:lang w:eastAsia="zh-CN"/>
        </w:rPr>
        <w:t>9</w:t>
      </w:r>
      <w:r w:rsidRPr="002B0D66">
        <w:rPr>
          <w:rFonts w:ascii="Times New Roman" w:eastAsia="宋体" w:hAnsi="Times New Roman" w:cs="Times New Roman" w:hint="eastAsia"/>
          <w:color w:val="FF0000"/>
          <w:kern w:val="2"/>
          <w:lang w:eastAsia="zh-CN"/>
        </w:rPr>
        <w:t>、以下说法错误的是：（</w:t>
      </w:r>
      <w:r w:rsidRPr="002B0D66">
        <w:rPr>
          <w:rFonts w:ascii="Times New Roman" w:eastAsia="宋体" w:hAnsi="Times New Roman" w:cs="Times New Roman" w:hint="eastAsia"/>
          <w:color w:val="FF0000"/>
          <w:kern w:val="2"/>
          <w:lang w:eastAsia="zh-CN"/>
        </w:rPr>
        <w:t xml:space="preserve"> </w:t>
      </w:r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 xml:space="preserve">D </w:t>
      </w:r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>）</w:t>
      </w:r>
    </w:p>
    <w:p w14:paraId="42095F00" w14:textId="77777777" w:rsidR="00D51F30" w:rsidRPr="002B0D66" w:rsidRDefault="00D51F30" w:rsidP="00D51F30">
      <w:pPr>
        <w:spacing w:line="360" w:lineRule="auto"/>
        <w:rPr>
          <w:rFonts w:ascii="Times New Roman" w:eastAsia="宋体" w:hAnsi="Times New Roman" w:cs="Times New Roman"/>
          <w:color w:val="FF0000"/>
          <w:kern w:val="2"/>
          <w:lang w:eastAsia="zh-CN"/>
        </w:rPr>
      </w:pPr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>A</w:t>
      </w:r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>、脏胸膜被覆于肺的表面，与肺紧密结合</w:t>
      </w:r>
    </w:p>
    <w:p w14:paraId="7C8E677A" w14:textId="0128369D" w:rsidR="00D51F30" w:rsidRPr="002B0D66" w:rsidRDefault="00D51F30" w:rsidP="00D51F30">
      <w:pPr>
        <w:spacing w:line="360" w:lineRule="auto"/>
        <w:rPr>
          <w:rFonts w:ascii="Times New Roman" w:eastAsia="宋体" w:hAnsi="Times New Roman" w:cs="Times New Roman"/>
          <w:color w:val="FF0000"/>
          <w:kern w:val="2"/>
          <w:lang w:eastAsia="zh-CN"/>
        </w:rPr>
      </w:pPr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>B</w:t>
      </w:r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>、胸膜腔是脏胸膜与壁胸膜之间是一个封闭的浆膜囊腔隙</w:t>
      </w:r>
    </w:p>
    <w:p w14:paraId="7E24A369" w14:textId="77777777" w:rsidR="00D51F30" w:rsidRPr="002B0D66" w:rsidRDefault="00D51F30" w:rsidP="00D51F30">
      <w:pPr>
        <w:spacing w:line="360" w:lineRule="auto"/>
        <w:rPr>
          <w:rFonts w:ascii="Times New Roman" w:eastAsia="宋体" w:hAnsi="Times New Roman" w:cs="Times New Roman"/>
          <w:color w:val="FF0000"/>
          <w:kern w:val="2"/>
          <w:lang w:eastAsia="zh-CN"/>
        </w:rPr>
      </w:pPr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>C</w:t>
      </w:r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>、壁胸膜贴附于胸壁内面、膈上面和</w:t>
      </w:r>
      <w:proofErr w:type="gramStart"/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>纵隔</w:t>
      </w:r>
      <w:proofErr w:type="gramEnd"/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>表面</w:t>
      </w:r>
    </w:p>
    <w:p w14:paraId="2E9E9CAA" w14:textId="6B889324" w:rsidR="00B60F0A" w:rsidRPr="002B0D66" w:rsidRDefault="00D51F30" w:rsidP="00D51F30">
      <w:pPr>
        <w:spacing w:line="360" w:lineRule="auto"/>
        <w:rPr>
          <w:rFonts w:ascii="Times New Roman" w:eastAsia="宋体" w:hAnsi="Times New Roman" w:cs="Times New Roman"/>
          <w:color w:val="FF0000"/>
          <w:kern w:val="2"/>
          <w:lang w:eastAsia="zh-CN"/>
        </w:rPr>
      </w:pPr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>D</w:t>
      </w:r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>、脏胸膜贴附于胸壁内面、膈上面和</w:t>
      </w:r>
      <w:proofErr w:type="gramStart"/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>纵隔</w:t>
      </w:r>
      <w:proofErr w:type="gramEnd"/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>表面</w:t>
      </w:r>
    </w:p>
    <w:p w14:paraId="7181AC49" w14:textId="16BB4F0E" w:rsidR="001A4ED4" w:rsidRPr="00E7317A" w:rsidRDefault="001A4ED4" w:rsidP="00D51F30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</w:p>
    <w:p w14:paraId="63817136" w14:textId="7CDE3EE2" w:rsidR="00316FD6" w:rsidRPr="00E7317A" w:rsidRDefault="00316FD6" w:rsidP="00316FD6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1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0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、以下说法错误的是：（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C  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）</w:t>
      </w:r>
    </w:p>
    <w:p w14:paraId="77E1019A" w14:textId="77777777" w:rsidR="00316FD6" w:rsidRPr="00E7317A" w:rsidRDefault="00316FD6" w:rsidP="00316FD6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A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左主支气管细而长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     </w:t>
      </w:r>
    </w:p>
    <w:p w14:paraId="0E075ABF" w14:textId="77777777" w:rsidR="00316FD6" w:rsidRPr="00E7317A" w:rsidRDefault="00316FD6" w:rsidP="00316FD6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B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右主支气管短而粗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 </w:t>
      </w:r>
    </w:p>
    <w:p w14:paraId="4B311725" w14:textId="77777777" w:rsidR="00316FD6" w:rsidRPr="00E7317A" w:rsidRDefault="00316FD6" w:rsidP="00316FD6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C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异物容易坠入左主支气管</w:t>
      </w:r>
    </w:p>
    <w:p w14:paraId="2AD47A2B" w14:textId="18C84673" w:rsidR="001A4ED4" w:rsidRPr="00E7317A" w:rsidRDefault="00316FD6" w:rsidP="00316FD6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lastRenderedPageBreak/>
        <w:t>D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异物容易坠入右主支气管</w:t>
      </w:r>
    </w:p>
    <w:p w14:paraId="5643711C" w14:textId="74571603" w:rsidR="006D35A1" w:rsidRPr="00E7317A" w:rsidRDefault="006D35A1" w:rsidP="00316FD6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</w:p>
    <w:p w14:paraId="4BF45EEF" w14:textId="4F2E0050" w:rsidR="006D35A1" w:rsidRPr="00E7317A" w:rsidRDefault="00C203F3" w:rsidP="00316FD6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1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1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、平静呼吸时呼吸运动的特点是：（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B 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）</w:t>
      </w:r>
    </w:p>
    <w:p w14:paraId="58B54160" w14:textId="674726E3" w:rsidR="00C203F3" w:rsidRPr="00E7317A" w:rsidRDefault="00C203F3" w:rsidP="00C203F3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A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吸气和呼气均是主动的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     </w:t>
      </w:r>
    </w:p>
    <w:p w14:paraId="3C99E81A" w14:textId="6AC21892" w:rsidR="00C203F3" w:rsidRPr="00E7317A" w:rsidRDefault="00C203F3" w:rsidP="00C203F3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B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吸气是主动的，呼气是被动的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</w:p>
    <w:p w14:paraId="7769FA52" w14:textId="5CDC230C" w:rsidR="00C203F3" w:rsidRPr="00E7317A" w:rsidRDefault="00C203F3" w:rsidP="00C203F3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C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呼气是主动的，吸气是被动的</w:t>
      </w:r>
    </w:p>
    <w:p w14:paraId="37B50391" w14:textId="3752BC9D" w:rsidR="00C203F3" w:rsidRPr="00E7317A" w:rsidRDefault="00C203F3" w:rsidP="00C203F3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D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吸气和呼气均是被动的</w:t>
      </w:r>
    </w:p>
    <w:p w14:paraId="32CED734" w14:textId="779B1932" w:rsidR="00C203F3" w:rsidRPr="00E7317A" w:rsidRDefault="00C203F3" w:rsidP="00316FD6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</w:p>
    <w:p w14:paraId="14227A7E" w14:textId="7ED28D1E" w:rsidR="00EE0787" w:rsidRPr="00E7317A" w:rsidRDefault="00E25A2C" w:rsidP="00316FD6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1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2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、</w:t>
      </w:r>
      <w:r w:rsidR="00A11CD8" w:rsidRPr="00E7317A">
        <w:rPr>
          <w:rFonts w:ascii="Times New Roman" w:eastAsia="宋体" w:hAnsi="Times New Roman" w:cs="Times New Roman" w:hint="eastAsia"/>
          <w:kern w:val="2"/>
          <w:lang w:eastAsia="zh-CN"/>
        </w:rPr>
        <w:t>平静呼吸时，在下列时相中肺内压低于大气压的是（</w:t>
      </w:r>
      <w:r w:rsidR="00A11CD8"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A</w:t>
      </w:r>
      <w:r w:rsidR="00A11CD8" w:rsidRPr="00E7317A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  <w:r w:rsidR="00A11CD8" w:rsidRPr="00E7317A">
        <w:rPr>
          <w:rFonts w:ascii="Times New Roman" w:eastAsia="宋体" w:hAnsi="Times New Roman" w:cs="Times New Roman" w:hint="eastAsia"/>
          <w:kern w:val="2"/>
          <w:lang w:eastAsia="zh-CN"/>
        </w:rPr>
        <w:t>）</w:t>
      </w:r>
    </w:p>
    <w:p w14:paraId="40F4B7AC" w14:textId="07F7ED06" w:rsidR="00A11CD8" w:rsidRPr="00E7317A" w:rsidRDefault="00A11CD8" w:rsidP="00A11CD8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A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吸气</w:t>
      </w:r>
      <w:r w:rsidR="00B06088" w:rsidRPr="00E7317A">
        <w:rPr>
          <w:rFonts w:ascii="Times New Roman" w:eastAsia="宋体" w:hAnsi="Times New Roman" w:cs="Times New Roman" w:hint="eastAsia"/>
          <w:kern w:val="2"/>
          <w:lang w:eastAsia="zh-CN"/>
        </w:rPr>
        <w:t>初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  </w:t>
      </w:r>
    </w:p>
    <w:p w14:paraId="07372837" w14:textId="4D4CAFE2" w:rsidR="00A11CD8" w:rsidRPr="00E7317A" w:rsidRDefault="00A11CD8" w:rsidP="00A11CD8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B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吸气</w:t>
      </w:r>
      <w:r w:rsidR="00B06088" w:rsidRPr="00E7317A">
        <w:rPr>
          <w:rFonts w:ascii="Times New Roman" w:eastAsia="宋体" w:hAnsi="Times New Roman" w:cs="Times New Roman" w:hint="eastAsia"/>
          <w:kern w:val="2"/>
          <w:lang w:eastAsia="zh-CN"/>
        </w:rPr>
        <w:t>末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 </w:t>
      </w:r>
    </w:p>
    <w:p w14:paraId="6A0E7A94" w14:textId="6E6FEA6E" w:rsidR="00A11CD8" w:rsidRPr="00E7317A" w:rsidRDefault="00A11CD8" w:rsidP="00A11CD8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C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呼气初</w:t>
      </w:r>
    </w:p>
    <w:p w14:paraId="6E7CB33A" w14:textId="3F18AF08" w:rsidR="00A11CD8" w:rsidRPr="00E7317A" w:rsidRDefault="00A11CD8" w:rsidP="00316FD6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D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呼气末</w:t>
      </w:r>
    </w:p>
    <w:p w14:paraId="30FFA9A3" w14:textId="5B1BA2FC" w:rsidR="00B06088" w:rsidRPr="00E7317A" w:rsidRDefault="00B06088" w:rsidP="00316FD6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</w:p>
    <w:p w14:paraId="4E489668" w14:textId="717106E0" w:rsidR="00B06088" w:rsidRPr="002B0D66" w:rsidRDefault="00B06088" w:rsidP="00316FD6">
      <w:pPr>
        <w:spacing w:line="360" w:lineRule="auto"/>
        <w:rPr>
          <w:rFonts w:ascii="Times New Roman" w:eastAsia="宋体" w:hAnsi="Times New Roman" w:cs="Times New Roman"/>
          <w:color w:val="FF0000"/>
          <w:kern w:val="2"/>
          <w:lang w:eastAsia="zh-CN"/>
        </w:rPr>
      </w:pPr>
      <w:r w:rsidRPr="002B0D66">
        <w:rPr>
          <w:rFonts w:ascii="Times New Roman" w:eastAsia="宋体" w:hAnsi="Times New Roman" w:cs="Times New Roman" w:hint="eastAsia"/>
          <w:color w:val="FF0000"/>
          <w:kern w:val="2"/>
          <w:lang w:eastAsia="zh-CN"/>
        </w:rPr>
        <w:t>1</w:t>
      </w:r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>3</w:t>
      </w:r>
      <w:r w:rsidRPr="002B0D66">
        <w:rPr>
          <w:rFonts w:ascii="Times New Roman" w:eastAsia="宋体" w:hAnsi="Times New Roman" w:cs="Times New Roman" w:hint="eastAsia"/>
          <w:color w:val="FF0000"/>
          <w:kern w:val="2"/>
          <w:lang w:eastAsia="zh-CN"/>
        </w:rPr>
        <w:t>、以下说法错误的是（</w:t>
      </w:r>
      <w:r w:rsidRPr="002B0D66">
        <w:rPr>
          <w:rFonts w:ascii="Times New Roman" w:eastAsia="宋体" w:hAnsi="Times New Roman" w:cs="Times New Roman" w:hint="eastAsia"/>
          <w:color w:val="FF0000"/>
          <w:kern w:val="2"/>
          <w:lang w:eastAsia="zh-CN"/>
        </w:rPr>
        <w:t xml:space="preserve"> </w:t>
      </w:r>
      <w:r w:rsidR="00BF367D"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 xml:space="preserve">D </w:t>
      </w:r>
      <w:r w:rsidRPr="002B0D66">
        <w:rPr>
          <w:rFonts w:ascii="Times New Roman" w:eastAsia="宋体" w:hAnsi="Times New Roman" w:cs="Times New Roman" w:hint="eastAsia"/>
          <w:color w:val="FF0000"/>
          <w:kern w:val="2"/>
          <w:lang w:eastAsia="zh-CN"/>
        </w:rPr>
        <w:t>）</w:t>
      </w:r>
    </w:p>
    <w:p w14:paraId="61D6ABC5" w14:textId="16A47FA1" w:rsidR="00B06088" w:rsidRPr="002B0D66" w:rsidRDefault="00B06088" w:rsidP="00B06088">
      <w:pPr>
        <w:spacing w:line="360" w:lineRule="auto"/>
        <w:rPr>
          <w:rFonts w:ascii="Times New Roman" w:eastAsia="宋体" w:hAnsi="Times New Roman" w:cs="Times New Roman"/>
          <w:color w:val="FF0000"/>
          <w:kern w:val="2"/>
          <w:lang w:eastAsia="zh-CN"/>
        </w:rPr>
      </w:pPr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>A</w:t>
      </w:r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>、</w:t>
      </w:r>
      <w:r w:rsidRPr="002B0D66">
        <w:rPr>
          <w:rFonts w:ascii="Times New Roman" w:eastAsia="宋体" w:hAnsi="Times New Roman" w:cs="Times New Roman" w:hint="eastAsia"/>
          <w:color w:val="FF0000"/>
          <w:kern w:val="2"/>
          <w:lang w:eastAsia="zh-CN"/>
        </w:rPr>
        <w:t>肋间外肌舒缩，引起胸廓变化为主的呼吸运动称为胸式呼吸</w:t>
      </w:r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 xml:space="preserve">   </w:t>
      </w:r>
    </w:p>
    <w:p w14:paraId="03888202" w14:textId="57BCFD75" w:rsidR="00B06088" w:rsidRPr="002B0D66" w:rsidRDefault="00B06088" w:rsidP="00B06088">
      <w:pPr>
        <w:spacing w:line="360" w:lineRule="auto"/>
        <w:rPr>
          <w:rFonts w:ascii="Times New Roman" w:eastAsia="宋体" w:hAnsi="Times New Roman" w:cs="Times New Roman"/>
          <w:color w:val="FF0000"/>
          <w:kern w:val="2"/>
          <w:lang w:eastAsia="zh-CN"/>
        </w:rPr>
      </w:pPr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>B</w:t>
      </w:r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>、</w:t>
      </w:r>
      <w:r w:rsidRPr="002B0D66">
        <w:rPr>
          <w:rFonts w:ascii="Times New Roman" w:eastAsia="宋体" w:hAnsi="Times New Roman" w:cs="Times New Roman" w:hint="eastAsia"/>
          <w:color w:val="FF0000"/>
          <w:kern w:val="2"/>
          <w:lang w:eastAsia="zh-CN"/>
        </w:rPr>
        <w:t>以膈肌舒缩，引起腹壁变化为主的呼吸运动称为腹式呼吸</w:t>
      </w:r>
    </w:p>
    <w:p w14:paraId="26F0273F" w14:textId="5077710A" w:rsidR="00B06088" w:rsidRPr="002B0D66" w:rsidRDefault="00B06088" w:rsidP="00B06088">
      <w:pPr>
        <w:spacing w:line="360" w:lineRule="auto"/>
        <w:rPr>
          <w:rFonts w:ascii="Times New Roman" w:eastAsia="宋体" w:hAnsi="Times New Roman" w:cs="Times New Roman"/>
          <w:color w:val="FF0000"/>
          <w:kern w:val="2"/>
          <w:lang w:eastAsia="zh-CN"/>
        </w:rPr>
      </w:pPr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>C</w:t>
      </w:r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>、</w:t>
      </w:r>
      <w:r w:rsidRPr="002B0D66">
        <w:rPr>
          <w:rFonts w:ascii="Times New Roman" w:eastAsia="宋体" w:hAnsi="Times New Roman" w:cs="Times New Roman" w:hint="eastAsia"/>
          <w:color w:val="FF0000"/>
          <w:kern w:val="2"/>
          <w:lang w:eastAsia="zh-CN"/>
        </w:rPr>
        <w:t>妊娠时常以胸式呼吸为主</w:t>
      </w:r>
    </w:p>
    <w:p w14:paraId="661E6F48" w14:textId="66FB8C0E" w:rsidR="00B06088" w:rsidRPr="002B0D66" w:rsidRDefault="00B06088" w:rsidP="00B06088">
      <w:pPr>
        <w:spacing w:line="360" w:lineRule="auto"/>
        <w:rPr>
          <w:rFonts w:ascii="Times New Roman" w:eastAsia="宋体" w:hAnsi="Times New Roman" w:cs="Times New Roman"/>
          <w:color w:val="FF0000"/>
          <w:kern w:val="2"/>
          <w:lang w:eastAsia="zh-CN"/>
        </w:rPr>
      </w:pPr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>D</w:t>
      </w:r>
      <w:r w:rsidRPr="002B0D66">
        <w:rPr>
          <w:rFonts w:ascii="Times New Roman" w:eastAsia="宋体" w:hAnsi="Times New Roman" w:cs="Times New Roman"/>
          <w:color w:val="FF0000"/>
          <w:kern w:val="2"/>
          <w:lang w:eastAsia="zh-CN"/>
        </w:rPr>
        <w:t>、</w:t>
      </w:r>
      <w:r w:rsidRPr="002B0D66">
        <w:rPr>
          <w:rFonts w:ascii="Times New Roman" w:eastAsia="宋体" w:hAnsi="Times New Roman" w:cs="Times New Roman" w:hint="eastAsia"/>
          <w:color w:val="FF0000"/>
          <w:kern w:val="2"/>
          <w:lang w:eastAsia="zh-CN"/>
        </w:rPr>
        <w:t>腹水时常以腹式呼吸为主</w:t>
      </w:r>
    </w:p>
    <w:p w14:paraId="5B38DF55" w14:textId="2FDCAF73" w:rsidR="001E39BF" w:rsidRPr="00E7317A" w:rsidRDefault="001E39BF" w:rsidP="00B06088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</w:p>
    <w:p w14:paraId="7B920AA2" w14:textId="18565D35" w:rsidR="001E39BF" w:rsidRPr="00E7317A" w:rsidRDefault="001E39BF" w:rsidP="001E39BF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1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4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、评价肺通气功能较好的指标是（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 xml:space="preserve"> A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）</w:t>
      </w:r>
    </w:p>
    <w:p w14:paraId="2CAED6FF" w14:textId="7AB8A473" w:rsidR="001E39BF" w:rsidRPr="00E7317A" w:rsidRDefault="001E39BF" w:rsidP="001E39BF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A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="00107FAC" w:rsidRPr="00E7317A">
        <w:rPr>
          <w:rFonts w:ascii="Times New Roman" w:eastAsia="宋体" w:hAnsi="Times New Roman" w:cs="Times New Roman" w:hint="eastAsia"/>
          <w:kern w:val="2"/>
          <w:lang w:eastAsia="zh-CN"/>
        </w:rPr>
        <w:t>时间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肺活量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 </w:t>
      </w:r>
    </w:p>
    <w:p w14:paraId="4A7ACF13" w14:textId="4D103494" w:rsidR="001E39BF" w:rsidRPr="00E7317A" w:rsidRDefault="001E39BF" w:rsidP="001E39BF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B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潮气量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 xml:space="preserve">  </w:t>
      </w:r>
    </w:p>
    <w:p w14:paraId="6466EEF5" w14:textId="3A864AEE" w:rsidR="001E39BF" w:rsidRPr="00E7317A" w:rsidRDefault="001E39BF" w:rsidP="001E39BF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C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补呼气量</w:t>
      </w:r>
    </w:p>
    <w:p w14:paraId="5BEA0BC9" w14:textId="01E947F7" w:rsidR="001E39BF" w:rsidRPr="00E7317A" w:rsidRDefault="001E39BF" w:rsidP="001E39BF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  <w:r w:rsidRPr="00E7317A">
        <w:rPr>
          <w:rFonts w:ascii="Times New Roman" w:eastAsia="宋体" w:hAnsi="Times New Roman" w:cs="Times New Roman"/>
          <w:kern w:val="2"/>
          <w:lang w:eastAsia="zh-CN"/>
        </w:rPr>
        <w:t>D</w:t>
      </w:r>
      <w:r w:rsidRPr="00E7317A">
        <w:rPr>
          <w:rFonts w:ascii="Times New Roman" w:eastAsia="宋体" w:hAnsi="Times New Roman" w:cs="Times New Roman"/>
          <w:kern w:val="2"/>
          <w:lang w:eastAsia="zh-CN"/>
        </w:rPr>
        <w:t>、</w:t>
      </w:r>
      <w:r w:rsidRPr="00E7317A">
        <w:rPr>
          <w:rFonts w:ascii="Times New Roman" w:eastAsia="宋体" w:hAnsi="Times New Roman" w:cs="Times New Roman" w:hint="eastAsia"/>
          <w:kern w:val="2"/>
          <w:lang w:eastAsia="zh-CN"/>
        </w:rPr>
        <w:t>补吸气量</w:t>
      </w:r>
    </w:p>
    <w:p w14:paraId="40439403" w14:textId="77777777" w:rsidR="001E39BF" w:rsidRPr="00E7317A" w:rsidRDefault="001E39BF" w:rsidP="00B06088">
      <w:pPr>
        <w:spacing w:line="360" w:lineRule="auto"/>
        <w:rPr>
          <w:rFonts w:ascii="Times New Roman" w:eastAsia="宋体" w:hAnsi="Times New Roman" w:cs="Times New Roman"/>
          <w:kern w:val="2"/>
          <w:lang w:eastAsia="zh-CN"/>
        </w:rPr>
      </w:pPr>
    </w:p>
    <w:p w14:paraId="36472156" w14:textId="7BFA454A" w:rsidR="00B06088" w:rsidRDefault="00B06088" w:rsidP="00316FD6">
      <w:pPr>
        <w:spacing w:line="360" w:lineRule="auto"/>
        <w:rPr>
          <w:rFonts w:ascii="Times New Roman" w:eastAsia="宋体" w:hAnsi="Times New Roman" w:cs="Times New Roman"/>
          <w:b/>
          <w:bCs/>
          <w:kern w:val="2"/>
          <w:lang w:eastAsia="zh-CN"/>
        </w:rPr>
      </w:pPr>
    </w:p>
    <w:p w14:paraId="4B412EAE" w14:textId="77777777" w:rsidR="00335534" w:rsidRPr="00B06088" w:rsidRDefault="00335534" w:rsidP="00316FD6">
      <w:pPr>
        <w:spacing w:line="360" w:lineRule="auto"/>
        <w:rPr>
          <w:rFonts w:ascii="Times New Roman" w:eastAsia="宋体" w:hAnsi="Times New Roman" w:cs="Times New Roman"/>
          <w:b/>
          <w:bCs/>
          <w:kern w:val="2"/>
          <w:lang w:eastAsia="zh-CN"/>
        </w:rPr>
      </w:pPr>
    </w:p>
    <w:sectPr w:rsidR="00335534" w:rsidRPr="00B0608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C2D11" w14:textId="77777777" w:rsidR="00623261" w:rsidRDefault="00623261" w:rsidP="00162BB0">
      <w:r>
        <w:separator/>
      </w:r>
    </w:p>
  </w:endnote>
  <w:endnote w:type="continuationSeparator" w:id="0">
    <w:p w14:paraId="6F5A35FF" w14:textId="77777777" w:rsidR="00623261" w:rsidRDefault="00623261" w:rsidP="00162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DEA51" w14:textId="77777777" w:rsidR="00623261" w:rsidRDefault="00623261" w:rsidP="00162BB0">
      <w:r>
        <w:separator/>
      </w:r>
    </w:p>
  </w:footnote>
  <w:footnote w:type="continuationSeparator" w:id="0">
    <w:p w14:paraId="682BD946" w14:textId="77777777" w:rsidR="00623261" w:rsidRDefault="00623261" w:rsidP="00162B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2D1AFC"/>
    <w:multiLevelType w:val="hybridMultilevel"/>
    <w:tmpl w:val="CC266A58"/>
    <w:lvl w:ilvl="0" w:tplc="7146FEA6">
      <w:start w:val="4"/>
      <w:numFmt w:val="upperLetter"/>
      <w:lvlText w:val="%1、"/>
      <w:lvlJc w:val="left"/>
      <w:pPr>
        <w:ind w:left="648" w:hanging="40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1" w15:restartNumberingAfterBreak="0">
    <w:nsid w:val="5ED7370F"/>
    <w:multiLevelType w:val="hybridMultilevel"/>
    <w:tmpl w:val="09BCF02E"/>
    <w:lvl w:ilvl="0" w:tplc="0B701D08">
      <w:start w:val="1"/>
      <w:numFmt w:val="upperLetter"/>
      <w:lvlText w:val="%1、"/>
      <w:lvlJc w:val="left"/>
      <w:pPr>
        <w:ind w:left="648" w:hanging="40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2" w15:restartNumberingAfterBreak="0">
    <w:nsid w:val="735C55E3"/>
    <w:multiLevelType w:val="hybridMultilevel"/>
    <w:tmpl w:val="6B3A05FE"/>
    <w:lvl w:ilvl="0" w:tplc="4ED46A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EE67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F081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964E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4CE7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9280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F47D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E0F9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E4E7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857894357">
    <w:abstractNumId w:val="2"/>
  </w:num>
  <w:num w:numId="2" w16cid:durableId="1553615536">
    <w:abstractNumId w:val="0"/>
  </w:num>
  <w:num w:numId="3" w16cid:durableId="9132001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jcxNTYzNDIxMTZX0lEKTi0uzszPAykwrQUAcM68wiwAAAA="/>
  </w:docVars>
  <w:rsids>
    <w:rsidRoot w:val="00CE29C9"/>
    <w:rsid w:val="00053122"/>
    <w:rsid w:val="00062941"/>
    <w:rsid w:val="00072DA5"/>
    <w:rsid w:val="000F0F35"/>
    <w:rsid w:val="00107FAC"/>
    <w:rsid w:val="00143C66"/>
    <w:rsid w:val="00162BB0"/>
    <w:rsid w:val="00185E47"/>
    <w:rsid w:val="001A4ED4"/>
    <w:rsid w:val="001C0859"/>
    <w:rsid w:val="001E39BF"/>
    <w:rsid w:val="0022221F"/>
    <w:rsid w:val="002B0D66"/>
    <w:rsid w:val="00316FD6"/>
    <w:rsid w:val="003275D6"/>
    <w:rsid w:val="00335534"/>
    <w:rsid w:val="00404722"/>
    <w:rsid w:val="004125C4"/>
    <w:rsid w:val="00527D47"/>
    <w:rsid w:val="005307AF"/>
    <w:rsid w:val="00540FF9"/>
    <w:rsid w:val="005B3608"/>
    <w:rsid w:val="00623261"/>
    <w:rsid w:val="0063357A"/>
    <w:rsid w:val="006735ED"/>
    <w:rsid w:val="00673EEA"/>
    <w:rsid w:val="006D35A1"/>
    <w:rsid w:val="007E6AE7"/>
    <w:rsid w:val="007F7335"/>
    <w:rsid w:val="0081576D"/>
    <w:rsid w:val="00867287"/>
    <w:rsid w:val="0088300F"/>
    <w:rsid w:val="00927E47"/>
    <w:rsid w:val="00957087"/>
    <w:rsid w:val="00976951"/>
    <w:rsid w:val="009A6716"/>
    <w:rsid w:val="009F70B0"/>
    <w:rsid w:val="00A11CD8"/>
    <w:rsid w:val="00A957A5"/>
    <w:rsid w:val="00AC5DBE"/>
    <w:rsid w:val="00B0111C"/>
    <w:rsid w:val="00B06088"/>
    <w:rsid w:val="00B60F0A"/>
    <w:rsid w:val="00BA6F96"/>
    <w:rsid w:val="00BF367D"/>
    <w:rsid w:val="00C203F3"/>
    <w:rsid w:val="00C414B4"/>
    <w:rsid w:val="00C778D8"/>
    <w:rsid w:val="00C9126D"/>
    <w:rsid w:val="00CE29C9"/>
    <w:rsid w:val="00D51F30"/>
    <w:rsid w:val="00D55295"/>
    <w:rsid w:val="00D940B9"/>
    <w:rsid w:val="00DA6BAA"/>
    <w:rsid w:val="00DD2D64"/>
    <w:rsid w:val="00E25A2C"/>
    <w:rsid w:val="00E608F3"/>
    <w:rsid w:val="00E7317A"/>
    <w:rsid w:val="00E904EB"/>
    <w:rsid w:val="00EE0787"/>
    <w:rsid w:val="00FA777F"/>
    <w:rsid w:val="00FB2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36BD14F"/>
  <w15:chartTrackingRefBased/>
  <w15:docId w15:val="{46807B04-A74D-4ECA-B29F-5AAF6FED6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B2F49"/>
    <w:rPr>
      <w:rFonts w:asciiTheme="minorHAnsi" w:eastAsiaTheme="minorEastAsia" w:hAnsiTheme="minorHAnsi" w:cstheme="minorBidi"/>
      <w:kern w:val="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62BB0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Times New Roman" w:eastAsia="宋体" w:hAnsi="Times New Roman" w:cs="Times New Roman"/>
      <w:kern w:val="2"/>
      <w:sz w:val="18"/>
      <w:szCs w:val="18"/>
      <w:lang w:eastAsia="zh-CN"/>
    </w:rPr>
  </w:style>
  <w:style w:type="character" w:customStyle="1" w:styleId="a4">
    <w:name w:val="页眉 字符"/>
    <w:basedOn w:val="a0"/>
    <w:link w:val="a3"/>
    <w:uiPriority w:val="99"/>
    <w:rsid w:val="00162BB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62BB0"/>
    <w:pPr>
      <w:widowControl w:val="0"/>
      <w:tabs>
        <w:tab w:val="center" w:pos="4153"/>
        <w:tab w:val="right" w:pos="8306"/>
      </w:tabs>
      <w:snapToGrid w:val="0"/>
    </w:pPr>
    <w:rPr>
      <w:rFonts w:ascii="Times New Roman" w:eastAsia="宋体" w:hAnsi="Times New Roman" w:cs="Times New Roman"/>
      <w:kern w:val="2"/>
      <w:sz w:val="18"/>
      <w:szCs w:val="18"/>
      <w:lang w:eastAsia="zh-CN"/>
    </w:rPr>
  </w:style>
  <w:style w:type="character" w:customStyle="1" w:styleId="a6">
    <w:name w:val="页脚 字符"/>
    <w:basedOn w:val="a0"/>
    <w:link w:val="a5"/>
    <w:uiPriority w:val="99"/>
    <w:rsid w:val="00162BB0"/>
    <w:rPr>
      <w:sz w:val="18"/>
      <w:szCs w:val="18"/>
    </w:rPr>
  </w:style>
  <w:style w:type="paragraph" w:styleId="a7">
    <w:name w:val="List Paragraph"/>
    <w:basedOn w:val="a"/>
    <w:uiPriority w:val="34"/>
    <w:qFormat/>
    <w:rsid w:val="00AC5DBE"/>
    <w:pPr>
      <w:widowControl w:val="0"/>
      <w:ind w:firstLineChars="200" w:firstLine="420"/>
      <w:jc w:val="both"/>
    </w:pPr>
    <w:rPr>
      <w:rFonts w:ascii="Times New Roman" w:eastAsia="宋体" w:hAnsi="Times New Roman" w:cs="Times New Roman"/>
      <w:kern w:val="2"/>
      <w:lang w:eastAsia="zh-CN"/>
    </w:rPr>
  </w:style>
  <w:style w:type="paragraph" w:styleId="a8">
    <w:name w:val="Normal (Web)"/>
    <w:basedOn w:val="a"/>
    <w:uiPriority w:val="99"/>
    <w:semiHidden/>
    <w:unhideWhenUsed/>
    <w:rsid w:val="00B06088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4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09493">
          <w:marLeft w:val="7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71766">
          <w:marLeft w:val="7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0749">
          <w:marLeft w:val="7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1368">
          <w:marLeft w:val="7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102">
          <w:marLeft w:val="7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36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225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2383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6945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95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9001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850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3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29409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186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91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5764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773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026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33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135068">
          <w:marLeft w:val="7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086907">
          <w:marLeft w:val="7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1539">
          <w:marLeft w:val="7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85172">
          <w:marLeft w:val="7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2696">
          <w:marLeft w:val="7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03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1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0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53755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6863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019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334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1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6346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3</Pages>
  <Words>162</Words>
  <Characters>925</Characters>
  <Application>Microsoft Office Word</Application>
  <DocSecurity>0</DocSecurity>
  <Lines>7</Lines>
  <Paragraphs>2</Paragraphs>
  <ScaleCrop>false</ScaleCrop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王一清</cp:lastModifiedBy>
  <cp:revision>58</cp:revision>
  <dcterms:created xsi:type="dcterms:W3CDTF">2020-04-21T10:10:00Z</dcterms:created>
  <dcterms:modified xsi:type="dcterms:W3CDTF">2022-05-28T09:12:00Z</dcterms:modified>
</cp:coreProperties>
</file>